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AD946B" w14:textId="77777777" w:rsidR="00427B96" w:rsidRDefault="00283265">
      <w:pPr>
        <w:rPr>
          <w:rFonts w:ascii="Times New Roman" w:eastAsia="Times New Roman" w:hAnsi="Times New Roman" w:cs="Times New Roman"/>
        </w:rPr>
      </w:pPr>
      <w:r>
        <w:rPr>
          <w:b/>
          <w:color w:val="000000"/>
          <w:sz w:val="28"/>
          <w:szCs w:val="28"/>
        </w:rPr>
        <w:t>Assignment #10</w:t>
      </w:r>
    </w:p>
    <w:p w14:paraId="2A23B8FF" w14:textId="77777777" w:rsidR="00427B96" w:rsidRDefault="00283265">
      <w:pPr>
        <w:rPr>
          <w:rFonts w:ascii="Times New Roman" w:eastAsia="Times New Roman" w:hAnsi="Times New Roman" w:cs="Times New Roman"/>
        </w:rPr>
      </w:pPr>
      <w:r>
        <w:rPr>
          <w:b/>
          <w:color w:val="000000"/>
          <w:sz w:val="28"/>
          <w:szCs w:val="28"/>
        </w:rPr>
        <w:t xml:space="preserve">Course: CPSC 442 (Python </w:t>
      </w:r>
      <w:proofErr w:type="gramStart"/>
      <w:r>
        <w:rPr>
          <w:b/>
          <w:color w:val="000000"/>
          <w:sz w:val="28"/>
          <w:szCs w:val="28"/>
        </w:rPr>
        <w:t>For</w:t>
      </w:r>
      <w:proofErr w:type="gramEnd"/>
      <w:r>
        <w:rPr>
          <w:b/>
          <w:color w:val="000000"/>
          <w:sz w:val="28"/>
          <w:szCs w:val="28"/>
        </w:rPr>
        <w:t xml:space="preserve"> Data Science)</w:t>
      </w:r>
      <w:r>
        <w:rPr>
          <w:b/>
          <w:color w:val="000000"/>
          <w:sz w:val="28"/>
          <w:szCs w:val="28"/>
        </w:rPr>
        <w:tab/>
      </w:r>
    </w:p>
    <w:p w14:paraId="40A69FC1" w14:textId="77777777" w:rsidR="00456B88" w:rsidRDefault="00456B88">
      <w:pPr>
        <w:ind w:left="720"/>
        <w:rPr>
          <w:rFonts w:ascii="Arial" w:eastAsia="Arial" w:hAnsi="Arial" w:cs="Arial"/>
          <w:b/>
          <w:color w:val="000000"/>
          <w:sz w:val="22"/>
          <w:szCs w:val="22"/>
        </w:rPr>
      </w:pPr>
    </w:p>
    <w:p w14:paraId="48D09CF7" w14:textId="09511A16" w:rsidR="00427B96" w:rsidRPr="00456B88" w:rsidRDefault="00456B88" w:rsidP="00456B88">
      <w:pPr>
        <w:spacing w:line="360" w:lineRule="auto"/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 xml:space="preserve">      </w:t>
      </w:r>
      <w:r w:rsidR="00283265">
        <w:rPr>
          <w:rFonts w:ascii="Arial" w:eastAsia="Arial" w:hAnsi="Arial" w:cs="Arial"/>
          <w:b/>
          <w:color w:val="000000"/>
          <w:sz w:val="22"/>
          <w:szCs w:val="22"/>
        </w:rPr>
        <w:t>Part 1 (Use Olympics Medal Dataset)</w:t>
      </w:r>
    </w:p>
    <w:p w14:paraId="06228886" w14:textId="77777777" w:rsidR="00427B96" w:rsidRPr="00FF48A6" w:rsidRDefault="00283265" w:rsidP="00FF48A6">
      <w:pPr>
        <w:pStyle w:val="ListParagraph"/>
        <w:numPr>
          <w:ilvl w:val="0"/>
          <w:numId w:val="9"/>
        </w:numPr>
        <w:spacing w:after="160" w:line="259" w:lineRule="auto"/>
      </w:pPr>
      <w:r w:rsidRPr="00FF48A6">
        <w:t xml:space="preserve">Load all three datasets into separate Dataframes. Keep the Dataframe variable name as </w:t>
      </w:r>
      <w:r w:rsidRPr="00FF48A6">
        <w:rPr>
          <w:i/>
          <w:iCs/>
        </w:rPr>
        <w:t>summer</w:t>
      </w:r>
      <w:r w:rsidRPr="00FF48A6">
        <w:t xml:space="preserve">, </w:t>
      </w:r>
      <w:r w:rsidRPr="00FF48A6">
        <w:rPr>
          <w:i/>
          <w:iCs/>
        </w:rPr>
        <w:t>winter</w:t>
      </w:r>
      <w:r w:rsidRPr="00FF48A6">
        <w:t xml:space="preserve">, </w:t>
      </w:r>
      <w:r w:rsidRPr="00FF48A6">
        <w:rPr>
          <w:i/>
          <w:iCs/>
        </w:rPr>
        <w:t>country_codes.</w:t>
      </w:r>
      <w:r w:rsidRPr="00FF48A6">
        <w:t xml:space="preserve"> </w:t>
      </w:r>
    </w:p>
    <w:p w14:paraId="75DC3985" w14:textId="77777777" w:rsidR="00427B96" w:rsidRPr="00FF48A6" w:rsidRDefault="00283265" w:rsidP="00FF48A6">
      <w:pPr>
        <w:pStyle w:val="ListParagraph"/>
        <w:numPr>
          <w:ilvl w:val="0"/>
          <w:numId w:val="9"/>
        </w:numPr>
        <w:spacing w:after="160" w:line="259" w:lineRule="auto"/>
      </w:pPr>
      <w:r w:rsidRPr="00FF48A6">
        <w:t xml:space="preserve">Display a subset of </w:t>
      </w:r>
      <w:r w:rsidRPr="00FF48A6">
        <w:rPr>
          <w:i/>
          <w:iCs/>
        </w:rPr>
        <w:t>Summer</w:t>
      </w:r>
      <w:r>
        <w:rPr>
          <w:rFonts w:ascii="Arial" w:eastAsia="Arial" w:hAnsi="Arial" w:cs="Arial"/>
          <w:sz w:val="22"/>
          <w:szCs w:val="22"/>
        </w:rPr>
        <w:t xml:space="preserve"> </w:t>
      </w:r>
      <w:r w:rsidRPr="00FF48A6">
        <w:t xml:space="preserve">Dataframe with 8 rows (after 6th index) with columns </w:t>
      </w:r>
      <w:r w:rsidRPr="00FF48A6">
        <w:rPr>
          <w:i/>
          <w:iCs/>
        </w:rPr>
        <w:t>Year</w:t>
      </w:r>
      <w:r w:rsidRPr="00FF48A6">
        <w:t xml:space="preserve">, </w:t>
      </w:r>
      <w:r w:rsidRPr="00FF48A6">
        <w:rPr>
          <w:i/>
          <w:iCs/>
        </w:rPr>
        <w:t>Athlete</w:t>
      </w:r>
      <w:r w:rsidRPr="00FF48A6">
        <w:t xml:space="preserve"> and </w:t>
      </w:r>
      <w:r w:rsidRPr="00FF48A6">
        <w:rPr>
          <w:i/>
          <w:iCs/>
        </w:rPr>
        <w:t>Medal</w:t>
      </w:r>
    </w:p>
    <w:p w14:paraId="1C97900A" w14:textId="77777777" w:rsidR="00427B96" w:rsidRPr="00283265" w:rsidRDefault="00283265">
      <w:pPr>
        <w:spacing w:line="360" w:lineRule="auto"/>
        <w:ind w:left="720"/>
        <w:rPr>
          <w:rFonts w:ascii="Arial" w:eastAsia="Arial" w:hAnsi="Arial" w:cs="Arial"/>
          <w:b/>
          <w:bCs/>
          <w:iCs/>
          <w:sz w:val="22"/>
          <w:szCs w:val="22"/>
        </w:rPr>
      </w:pPr>
      <w:r w:rsidRPr="00283265">
        <w:rPr>
          <w:rFonts w:ascii="Arial" w:eastAsia="Arial" w:hAnsi="Arial" w:cs="Arial"/>
          <w:b/>
          <w:bCs/>
          <w:iCs/>
          <w:sz w:val="22"/>
          <w:szCs w:val="22"/>
        </w:rPr>
        <w:t>Expected output:</w:t>
      </w:r>
    </w:p>
    <w:p w14:paraId="7D7D98AF" w14:textId="77777777" w:rsidR="00427B96" w:rsidRDefault="00283265">
      <w:pPr>
        <w:spacing w:line="360" w:lineRule="auto"/>
        <w:ind w:left="72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w:drawing>
          <wp:inline distT="0" distB="0" distL="0" distR="0" wp14:anchorId="319ADD49" wp14:editId="1D28154F">
            <wp:extent cx="1803400" cy="1600200"/>
            <wp:effectExtent l="0" t="0" r="0" b="0"/>
            <wp:docPr id="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3400" cy="1600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6577599" w14:textId="77777777" w:rsidR="00427B96" w:rsidRPr="00FF48A6" w:rsidRDefault="00283265" w:rsidP="00FF48A6">
      <w:pPr>
        <w:pStyle w:val="ListParagraph"/>
        <w:numPr>
          <w:ilvl w:val="0"/>
          <w:numId w:val="9"/>
        </w:numPr>
        <w:spacing w:after="160" w:line="259" w:lineRule="auto"/>
      </w:pPr>
      <w:r w:rsidRPr="00FF48A6">
        <w:t xml:space="preserve">Replace all commas with space in the </w:t>
      </w:r>
      <w:r w:rsidRPr="00FF48A6">
        <w:rPr>
          <w:i/>
          <w:iCs/>
        </w:rPr>
        <w:t>'Athlete'</w:t>
      </w:r>
      <w:r w:rsidRPr="00FF48A6">
        <w:t xml:space="preserve"> column of </w:t>
      </w:r>
      <w:r w:rsidRPr="00FF48A6">
        <w:rPr>
          <w:i/>
          <w:iCs/>
        </w:rPr>
        <w:t>Summer</w:t>
      </w:r>
      <w:r w:rsidRPr="00FF48A6">
        <w:t xml:space="preserve"> and </w:t>
      </w:r>
      <w:r w:rsidRPr="00FF48A6">
        <w:rPr>
          <w:i/>
          <w:iCs/>
        </w:rPr>
        <w:t>winter</w:t>
      </w:r>
      <w:r w:rsidRPr="00FF48A6">
        <w:t xml:space="preserve"> Dataframe.</w:t>
      </w:r>
    </w:p>
    <w:p w14:paraId="74474A84" w14:textId="77777777" w:rsidR="00427B96" w:rsidRPr="00283265" w:rsidRDefault="00283265">
      <w:pPr>
        <w:spacing w:line="360" w:lineRule="auto"/>
        <w:ind w:left="360"/>
        <w:rPr>
          <w:rFonts w:ascii="Arial" w:eastAsia="Arial" w:hAnsi="Arial" w:cs="Arial"/>
          <w:b/>
          <w:bCs/>
          <w:iCs/>
          <w:color w:val="000000"/>
          <w:sz w:val="22"/>
          <w:szCs w:val="22"/>
        </w:rPr>
      </w:pPr>
      <w:r w:rsidRPr="00283265">
        <w:rPr>
          <w:rFonts w:ascii="Arial" w:eastAsia="Arial" w:hAnsi="Arial" w:cs="Arial"/>
          <w:b/>
          <w:bCs/>
          <w:iCs/>
          <w:color w:val="000000"/>
          <w:sz w:val="22"/>
          <w:szCs w:val="22"/>
        </w:rPr>
        <w:tab/>
        <w:t xml:space="preserve">Expected output: </w:t>
      </w:r>
    </w:p>
    <w:p w14:paraId="6E02A548" w14:textId="77777777" w:rsidR="00427B96" w:rsidRDefault="00283265">
      <w:pPr>
        <w:spacing w:line="360" w:lineRule="auto"/>
        <w:ind w:left="36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ab/>
      </w:r>
      <w:r>
        <w:rPr>
          <w:rFonts w:ascii="Arial" w:eastAsia="Arial" w:hAnsi="Arial" w:cs="Arial"/>
          <w:color w:val="000000"/>
          <w:sz w:val="22"/>
          <w:szCs w:val="22"/>
        </w:rPr>
        <w:tab/>
      </w:r>
      <w:r>
        <w:rPr>
          <w:rFonts w:ascii="Arial" w:eastAsia="Arial" w:hAnsi="Arial" w:cs="Arial"/>
          <w:noProof/>
          <w:color w:val="000000"/>
          <w:sz w:val="22"/>
          <w:szCs w:val="22"/>
        </w:rPr>
        <w:drawing>
          <wp:inline distT="0" distB="0" distL="0" distR="0" wp14:anchorId="25C63EBC" wp14:editId="41616D44">
            <wp:extent cx="4597400" cy="1358900"/>
            <wp:effectExtent l="0" t="0" r="0" b="0"/>
            <wp:docPr id="4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97400" cy="1358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68BBAC2" w14:textId="527100F9" w:rsidR="00427B96" w:rsidRPr="00FF48A6" w:rsidRDefault="00283265" w:rsidP="00FF48A6">
      <w:pPr>
        <w:pStyle w:val="ListParagraph"/>
        <w:numPr>
          <w:ilvl w:val="0"/>
          <w:numId w:val="9"/>
        </w:numPr>
        <w:spacing w:after="160" w:line="259" w:lineRule="auto"/>
      </w:pPr>
      <w:r w:rsidRPr="00FF48A6">
        <w:t xml:space="preserve">Modify </w:t>
      </w:r>
      <w:r w:rsidR="00FF48A6" w:rsidRPr="00FF48A6">
        <w:rPr>
          <w:i/>
          <w:iCs/>
        </w:rPr>
        <w:t>Summer</w:t>
      </w:r>
      <w:r w:rsidRPr="00FF48A6">
        <w:t xml:space="preserve"> Dataframe by merging </w:t>
      </w:r>
      <w:r w:rsidR="00FF48A6" w:rsidRPr="00FF48A6">
        <w:rPr>
          <w:i/>
          <w:iCs/>
        </w:rPr>
        <w:t>S</w:t>
      </w:r>
      <w:r w:rsidRPr="00FF48A6">
        <w:rPr>
          <w:i/>
          <w:iCs/>
        </w:rPr>
        <w:t>ummer</w:t>
      </w:r>
      <w:r w:rsidRPr="00FF48A6">
        <w:t xml:space="preserve"> </w:t>
      </w:r>
      <w:r w:rsidR="00FF48A6" w:rsidRPr="00FF48A6">
        <w:t>D</w:t>
      </w:r>
      <w:r w:rsidRPr="00FF48A6">
        <w:t xml:space="preserve">ataframe with </w:t>
      </w:r>
      <w:r w:rsidRPr="00FF48A6">
        <w:rPr>
          <w:i/>
          <w:iCs/>
        </w:rPr>
        <w:t>country_codes</w:t>
      </w:r>
      <w:r w:rsidRPr="00FF48A6">
        <w:t xml:space="preserve"> </w:t>
      </w:r>
      <w:r w:rsidR="00FF48A6" w:rsidRPr="00FF48A6">
        <w:t>D</w:t>
      </w:r>
      <w:r w:rsidRPr="00FF48A6">
        <w:t>ataframe based on the country code.</w:t>
      </w:r>
    </w:p>
    <w:p w14:paraId="69888B33" w14:textId="6A451EF9" w:rsidR="00427B96" w:rsidRPr="00FF48A6" w:rsidRDefault="00283265" w:rsidP="00FF48A6">
      <w:pPr>
        <w:pStyle w:val="ListParagraph"/>
        <w:numPr>
          <w:ilvl w:val="0"/>
          <w:numId w:val="9"/>
        </w:numPr>
        <w:spacing w:after="160" w:line="259" w:lineRule="auto"/>
      </w:pPr>
      <w:r w:rsidRPr="00FF48A6">
        <w:t xml:space="preserve">Modify </w:t>
      </w:r>
      <w:r w:rsidR="00FF48A6" w:rsidRPr="00FF48A6">
        <w:rPr>
          <w:i/>
          <w:iCs/>
        </w:rPr>
        <w:t>Winter</w:t>
      </w:r>
      <w:r w:rsidRPr="00FF48A6">
        <w:t xml:space="preserve"> dataframe by merging </w:t>
      </w:r>
      <w:r w:rsidR="00FF48A6" w:rsidRPr="00FF48A6">
        <w:rPr>
          <w:i/>
          <w:iCs/>
        </w:rPr>
        <w:t>Winter</w:t>
      </w:r>
      <w:r w:rsidRPr="00FF48A6">
        <w:t xml:space="preserve"> </w:t>
      </w:r>
      <w:r w:rsidR="00FF48A6" w:rsidRPr="00FF48A6">
        <w:t>D</w:t>
      </w:r>
      <w:r w:rsidRPr="00FF48A6">
        <w:t xml:space="preserve">ataframe with </w:t>
      </w:r>
      <w:r w:rsidRPr="00FF48A6">
        <w:rPr>
          <w:i/>
          <w:iCs/>
        </w:rPr>
        <w:t>country_codes</w:t>
      </w:r>
      <w:r w:rsidRPr="00FF48A6">
        <w:t xml:space="preserve"> </w:t>
      </w:r>
      <w:r w:rsidR="00FF48A6" w:rsidRPr="00FF48A6">
        <w:t>D</w:t>
      </w:r>
      <w:r w:rsidRPr="00FF48A6">
        <w:t>ataframe based on the country code.</w:t>
      </w:r>
      <w:r w:rsidRPr="00FF48A6">
        <w:tab/>
      </w:r>
    </w:p>
    <w:p w14:paraId="365124EE" w14:textId="7FEE4F5D" w:rsidR="00427B96" w:rsidRPr="00FF48A6" w:rsidRDefault="00283265" w:rsidP="00FF48A6">
      <w:pPr>
        <w:pStyle w:val="ListParagraph"/>
        <w:numPr>
          <w:ilvl w:val="0"/>
          <w:numId w:val="9"/>
        </w:numPr>
        <w:spacing w:after="160" w:line="259" w:lineRule="auto"/>
      </w:pPr>
      <w:r w:rsidRPr="00FF48A6">
        <w:t xml:space="preserve">Create a function to find the male athlete &amp; female </w:t>
      </w:r>
      <w:r w:rsidR="000860A7">
        <w:rPr>
          <w:i/>
          <w:iCs/>
        </w:rPr>
        <w:t>A</w:t>
      </w:r>
      <w:r w:rsidRPr="00FF48A6">
        <w:rPr>
          <w:i/>
          <w:iCs/>
        </w:rPr>
        <w:t>thlete</w:t>
      </w:r>
      <w:r w:rsidRPr="00FF48A6">
        <w:t xml:space="preserve"> who won the highest number of medals. You should pass the </w:t>
      </w:r>
      <w:r w:rsidR="00FF48A6" w:rsidRPr="00FF48A6">
        <w:rPr>
          <w:i/>
          <w:iCs/>
        </w:rPr>
        <w:t>S</w:t>
      </w:r>
      <w:r w:rsidRPr="00FF48A6">
        <w:rPr>
          <w:i/>
          <w:iCs/>
        </w:rPr>
        <w:t>ummer/</w:t>
      </w:r>
      <w:r w:rsidR="00FF48A6" w:rsidRPr="00FF48A6">
        <w:rPr>
          <w:i/>
          <w:iCs/>
        </w:rPr>
        <w:t>W</w:t>
      </w:r>
      <w:r w:rsidRPr="00FF48A6">
        <w:rPr>
          <w:i/>
          <w:iCs/>
        </w:rPr>
        <w:t>inter</w:t>
      </w:r>
      <w:r w:rsidRPr="00FF48A6">
        <w:t xml:space="preserve"> </w:t>
      </w:r>
      <w:r w:rsidR="00FF48A6" w:rsidRPr="00FF48A6">
        <w:t>D</w:t>
      </w:r>
      <w:r w:rsidRPr="00FF48A6">
        <w:t>ataframe object to the function. Also pass the gender to the fun</w:t>
      </w:r>
      <w:bookmarkStart w:id="0" w:name="_GoBack"/>
      <w:bookmarkEnd w:id="0"/>
      <w:r w:rsidRPr="00FF48A6">
        <w:t xml:space="preserve">ction. The function should return the name of the male/female </w:t>
      </w:r>
      <w:r w:rsidRPr="00FF48A6">
        <w:rPr>
          <w:i/>
          <w:iCs/>
        </w:rPr>
        <w:t>athlete</w:t>
      </w:r>
      <w:r w:rsidRPr="00FF48A6">
        <w:t xml:space="preserve"> who won the highest number of medals.</w:t>
      </w:r>
    </w:p>
    <w:p w14:paraId="62028C89" w14:textId="77777777" w:rsidR="00427B96" w:rsidRDefault="00283265">
      <w:pPr>
        <w:spacing w:line="360" w:lineRule="auto"/>
        <w:ind w:left="36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ab/>
      </w:r>
      <w:r w:rsidRPr="00296E4A">
        <w:rPr>
          <w:rFonts w:ascii="Arial" w:eastAsia="Arial" w:hAnsi="Arial" w:cs="Arial"/>
          <w:b/>
          <w:bCs/>
          <w:iCs/>
          <w:color w:val="000000"/>
          <w:sz w:val="22"/>
          <w:szCs w:val="22"/>
        </w:rPr>
        <w:t>Function Definition:</w:t>
      </w:r>
      <w:r>
        <w:rPr>
          <w:rFonts w:ascii="Arial" w:eastAsia="Arial" w:hAnsi="Arial" w:cs="Arial"/>
          <w:noProof/>
          <w:color w:val="000000"/>
          <w:sz w:val="22"/>
          <w:szCs w:val="22"/>
        </w:rPr>
        <w:drawing>
          <wp:inline distT="0" distB="0" distL="0" distR="0" wp14:anchorId="51A9A1AB" wp14:editId="73AC0066">
            <wp:extent cx="5943600" cy="365125"/>
            <wp:effectExtent l="0" t="0" r="0" b="0"/>
            <wp:docPr id="5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6D647F4" w14:textId="77777777" w:rsidR="00427B96" w:rsidRPr="00FF48A6" w:rsidRDefault="00283265" w:rsidP="00FF48A6">
      <w:pPr>
        <w:pStyle w:val="ListParagraph"/>
        <w:numPr>
          <w:ilvl w:val="0"/>
          <w:numId w:val="9"/>
        </w:numPr>
        <w:spacing w:after="160" w:line="259" w:lineRule="auto"/>
      </w:pPr>
      <w:r w:rsidRPr="00FF48A6">
        <w:lastRenderedPageBreak/>
        <w:t xml:space="preserve">Create a function to find the </w:t>
      </w:r>
      <w:r w:rsidRPr="00FF48A6">
        <w:rPr>
          <w:i/>
          <w:iCs/>
        </w:rPr>
        <w:t>athlete</w:t>
      </w:r>
      <w:r w:rsidRPr="00FF48A6">
        <w:t xml:space="preserve"> who won the highest number of medals in each medal category (Gold, Bronze, Silver). </w:t>
      </w:r>
    </w:p>
    <w:p w14:paraId="3593097F" w14:textId="3B6601B6" w:rsidR="00427B96" w:rsidRPr="00FF48A6" w:rsidRDefault="00283265" w:rsidP="00FF48A6">
      <w:pPr>
        <w:pStyle w:val="ListParagraph"/>
        <w:numPr>
          <w:ilvl w:val="0"/>
          <w:numId w:val="9"/>
        </w:numPr>
        <w:spacing w:after="160" w:line="259" w:lineRule="auto"/>
      </w:pPr>
      <w:r w:rsidRPr="00FF48A6">
        <w:t xml:space="preserve">Calculate the number of medals by year and column in a pivot table for </w:t>
      </w:r>
      <w:r w:rsidR="00FF48A6" w:rsidRPr="00FF48A6">
        <w:t>S</w:t>
      </w:r>
      <w:r w:rsidRPr="00FF48A6">
        <w:t xml:space="preserve">ummer and </w:t>
      </w:r>
      <w:r w:rsidR="00FF48A6" w:rsidRPr="00FF48A6">
        <w:t>Winter</w:t>
      </w:r>
      <w:r w:rsidRPr="00FF48A6">
        <w:t xml:space="preserve"> </w:t>
      </w:r>
      <w:r w:rsidR="00FF48A6" w:rsidRPr="00FF48A6">
        <w:t>D</w:t>
      </w:r>
      <w:r w:rsidRPr="00FF48A6">
        <w:t xml:space="preserve">ataframe. [Use count as </w:t>
      </w:r>
      <w:proofErr w:type="spellStart"/>
      <w:r w:rsidRPr="00FF48A6">
        <w:t>aggfunc</w:t>
      </w:r>
      <w:proofErr w:type="spellEnd"/>
      <w:r w:rsidRPr="00FF48A6">
        <w:t>]</w:t>
      </w:r>
    </w:p>
    <w:p w14:paraId="64E02D45" w14:textId="6DFBB1B2" w:rsidR="00427B96" w:rsidRPr="00FF48A6" w:rsidRDefault="00283265" w:rsidP="00FF48A6">
      <w:pPr>
        <w:pStyle w:val="ListParagraph"/>
        <w:numPr>
          <w:ilvl w:val="0"/>
          <w:numId w:val="9"/>
        </w:numPr>
        <w:spacing w:after="160" w:line="259" w:lineRule="auto"/>
      </w:pPr>
      <w:r w:rsidRPr="00FF48A6">
        <w:t xml:space="preserve">Extract a series with total number of medals won by each country in </w:t>
      </w:r>
      <w:r w:rsidR="00FF48A6" w:rsidRPr="00FF48A6">
        <w:rPr>
          <w:i/>
          <w:iCs/>
        </w:rPr>
        <w:t>Summer</w:t>
      </w:r>
      <w:r w:rsidRPr="00FF48A6">
        <w:t xml:space="preserve"> and </w:t>
      </w:r>
      <w:r w:rsidR="00FF48A6" w:rsidRPr="00FF48A6">
        <w:rPr>
          <w:i/>
          <w:iCs/>
        </w:rPr>
        <w:t>Winter</w:t>
      </w:r>
      <w:r w:rsidRPr="00FF48A6">
        <w:t>.</w:t>
      </w:r>
    </w:p>
    <w:p w14:paraId="07358BA2" w14:textId="444EE42E" w:rsidR="00427B96" w:rsidRPr="00FF48A6" w:rsidRDefault="00FF48A6" w:rsidP="00FF48A6">
      <w:pPr>
        <w:pStyle w:val="ListParagraph"/>
        <w:numPr>
          <w:ilvl w:val="0"/>
          <w:numId w:val="9"/>
        </w:numPr>
        <w:spacing w:after="160" w:line="259" w:lineRule="auto"/>
      </w:pPr>
      <w:bookmarkStart w:id="1" w:name="_heading=h.gjdgxs" w:colFirst="0" w:colLast="0"/>
      <w:bookmarkEnd w:id="1"/>
      <w:r>
        <w:t xml:space="preserve"> </w:t>
      </w:r>
      <w:r w:rsidR="00283265" w:rsidRPr="00FF48A6">
        <w:t xml:space="preserve">Combine </w:t>
      </w:r>
      <w:r w:rsidRPr="00FF48A6">
        <w:rPr>
          <w:i/>
          <w:iCs/>
        </w:rPr>
        <w:t>Summer</w:t>
      </w:r>
      <w:r w:rsidR="00283265" w:rsidRPr="00FF48A6">
        <w:t xml:space="preserve"> and </w:t>
      </w:r>
      <w:r w:rsidRPr="00FF48A6">
        <w:rPr>
          <w:i/>
          <w:iCs/>
        </w:rPr>
        <w:t>Winter</w:t>
      </w:r>
      <w:r w:rsidR="00283265" w:rsidRPr="00FF48A6">
        <w:t xml:space="preserve"> Olympics data and create a bar chart showing the top 10 highest medal winning countries.</w:t>
      </w:r>
    </w:p>
    <w:p w14:paraId="2C3A77FB" w14:textId="77777777" w:rsidR="00427B96" w:rsidRDefault="00427B96">
      <w:pPr>
        <w:spacing w:line="360" w:lineRule="auto"/>
        <w:rPr>
          <w:rFonts w:ascii="Times New Roman" w:eastAsia="Times New Roman" w:hAnsi="Times New Roman" w:cs="Times New Roman"/>
        </w:rPr>
      </w:pPr>
    </w:p>
    <w:p w14:paraId="5A199F84" w14:textId="03DC7E1C" w:rsidR="00427B96" w:rsidRDefault="00FF48A6">
      <w:pPr>
        <w:spacing w:line="360" w:lineRule="auto"/>
        <w:rPr>
          <w:rFonts w:ascii="Times New Roman" w:eastAsia="Times New Roman" w:hAnsi="Times New Roman" w:cs="Times New Roman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       </w:t>
      </w:r>
      <w:r w:rsidR="00283265">
        <w:rPr>
          <w:rFonts w:ascii="Arial" w:eastAsia="Arial" w:hAnsi="Arial" w:cs="Arial"/>
          <w:b/>
          <w:color w:val="000000"/>
          <w:sz w:val="22"/>
          <w:szCs w:val="22"/>
        </w:rPr>
        <w:t>Part 2 (Use Google Play store dataset):</w:t>
      </w:r>
    </w:p>
    <w:p w14:paraId="240961CC" w14:textId="0DF08A99" w:rsidR="00427B96" w:rsidRPr="00FF48A6" w:rsidRDefault="00FF48A6" w:rsidP="00FF48A6">
      <w:pPr>
        <w:pStyle w:val="ListParagraph"/>
        <w:numPr>
          <w:ilvl w:val="0"/>
          <w:numId w:val="9"/>
        </w:numPr>
        <w:spacing w:after="160" w:line="259" w:lineRule="auto"/>
      </w:pPr>
      <w:r>
        <w:t xml:space="preserve"> </w:t>
      </w:r>
      <w:r w:rsidR="00283265" w:rsidRPr="00FF48A6">
        <w:t>Import the dataset into data frame and display first and last 10 rows</w:t>
      </w:r>
    </w:p>
    <w:p w14:paraId="16F99698" w14:textId="6001CC46" w:rsidR="00427B96" w:rsidRPr="00FF48A6" w:rsidRDefault="00FF48A6" w:rsidP="00FF48A6">
      <w:pPr>
        <w:pStyle w:val="ListParagraph"/>
        <w:numPr>
          <w:ilvl w:val="0"/>
          <w:numId w:val="9"/>
        </w:numPr>
        <w:spacing w:after="160" w:line="259" w:lineRule="auto"/>
      </w:pPr>
      <w:r>
        <w:t xml:space="preserve"> </w:t>
      </w:r>
      <w:r w:rsidR="00283265" w:rsidRPr="00FF48A6">
        <w:t>Find out the total number of unique apps in the dataset.</w:t>
      </w:r>
    </w:p>
    <w:p w14:paraId="001303A3" w14:textId="40067837" w:rsidR="00427B96" w:rsidRPr="00FF48A6" w:rsidRDefault="00FF48A6" w:rsidP="00FF48A6">
      <w:pPr>
        <w:pStyle w:val="ListParagraph"/>
        <w:numPr>
          <w:ilvl w:val="0"/>
          <w:numId w:val="9"/>
        </w:numPr>
        <w:spacing w:after="160" w:line="259" w:lineRule="auto"/>
      </w:pPr>
      <w:r>
        <w:t xml:space="preserve"> </w:t>
      </w:r>
      <w:r w:rsidR="00283265" w:rsidRPr="00FF48A6">
        <w:t>Display all the App Categories found in the dataset.</w:t>
      </w:r>
    </w:p>
    <w:p w14:paraId="747F4374" w14:textId="533EA734" w:rsidR="00427B96" w:rsidRPr="00FF48A6" w:rsidRDefault="00FF48A6" w:rsidP="00FF48A6">
      <w:pPr>
        <w:pStyle w:val="ListParagraph"/>
        <w:numPr>
          <w:ilvl w:val="0"/>
          <w:numId w:val="9"/>
        </w:numPr>
        <w:spacing w:after="160" w:line="259" w:lineRule="auto"/>
      </w:pPr>
      <w:r>
        <w:t xml:space="preserve"> </w:t>
      </w:r>
      <w:r w:rsidR="00283265" w:rsidRPr="00FF48A6">
        <w:t xml:space="preserve">Find out if there are any duplicate entries of data. </w:t>
      </w:r>
      <w:proofErr w:type="spellStart"/>
      <w:r w:rsidR="00283265" w:rsidRPr="00FF48A6">
        <w:t>Ie</w:t>
      </w:r>
      <w:proofErr w:type="spellEnd"/>
      <w:r w:rsidR="00283265" w:rsidRPr="00FF48A6">
        <w:t>., Find out if any apps have more than one entry in the dataset. List out the apps which has more than one entry in the dataset.[Hint: Use Pandas’ ‘duplicated’ function]</w:t>
      </w:r>
    </w:p>
    <w:p w14:paraId="514B9EAB" w14:textId="25A14BD6" w:rsidR="00427B96" w:rsidRPr="00FF48A6" w:rsidRDefault="00FF48A6" w:rsidP="00FF48A6">
      <w:pPr>
        <w:pStyle w:val="ListParagraph"/>
        <w:numPr>
          <w:ilvl w:val="0"/>
          <w:numId w:val="9"/>
        </w:numPr>
        <w:spacing w:after="160" w:line="259" w:lineRule="auto"/>
      </w:pPr>
      <w:r>
        <w:t xml:space="preserve"> </w:t>
      </w:r>
      <w:r w:rsidR="00283265" w:rsidRPr="00FF48A6">
        <w:t>Remove the duplicate records in the dataset. Remove the duplicates entries except the first entry [Hint: You can use drop_duplicates function for removing duplicate entries].</w:t>
      </w:r>
    </w:p>
    <w:p w14:paraId="5D12F264" w14:textId="37E71155" w:rsidR="00427B96" w:rsidRPr="00FF48A6" w:rsidRDefault="00283265" w:rsidP="00FF48A6">
      <w:pPr>
        <w:pStyle w:val="ListParagraph"/>
        <w:numPr>
          <w:ilvl w:val="0"/>
          <w:numId w:val="9"/>
        </w:numPr>
        <w:spacing w:after="160" w:line="259" w:lineRule="auto"/>
      </w:pPr>
      <w:r w:rsidRPr="00FF48A6">
        <w:t xml:space="preserve">Find out if there any NA values in each column. List out the total number of </w:t>
      </w:r>
      <w:proofErr w:type="spellStart"/>
      <w:r w:rsidRPr="00FF48A6">
        <w:t>NaN</w:t>
      </w:r>
      <w:proofErr w:type="spellEnd"/>
      <w:r w:rsidRPr="00FF48A6">
        <w:t xml:space="preserve"> found in each column</w:t>
      </w:r>
    </w:p>
    <w:p w14:paraId="4D7F74AF" w14:textId="683E97B5" w:rsidR="00FF48A6" w:rsidRPr="00FF48A6" w:rsidRDefault="00283265" w:rsidP="00FF48A6">
      <w:pPr>
        <w:pStyle w:val="ListParagraph"/>
        <w:numPr>
          <w:ilvl w:val="0"/>
          <w:numId w:val="9"/>
        </w:numPr>
        <w:spacing w:after="160" w:line="259" w:lineRule="auto"/>
      </w:pPr>
      <w:r w:rsidRPr="00FF48A6">
        <w:t xml:space="preserve">Drop the rows which has </w:t>
      </w:r>
      <w:proofErr w:type="spellStart"/>
      <w:r w:rsidRPr="00FF48A6">
        <w:t>NaN</w:t>
      </w:r>
      <w:proofErr w:type="spellEnd"/>
      <w:r w:rsidRPr="00FF48A6">
        <w:t xml:space="preserve"> value and display the shape of the dataframe after cleaning the dataset. [Hint: Use Pandas </w:t>
      </w:r>
      <w:proofErr w:type="spellStart"/>
      <w:r w:rsidRPr="00FF48A6">
        <w:t>dropna</w:t>
      </w:r>
      <w:proofErr w:type="spellEnd"/>
      <w:r w:rsidRPr="00FF48A6">
        <w:t xml:space="preserve"> function]</w:t>
      </w:r>
    </w:p>
    <w:p w14:paraId="519AE923" w14:textId="25C2F4F5" w:rsidR="00FF48A6" w:rsidRDefault="00FF48A6" w:rsidP="00FF48A6">
      <w:pPr>
        <w:spacing w:line="360" w:lineRule="auto"/>
        <w:ind w:left="360"/>
        <w:rPr>
          <w:rFonts w:ascii="Arial" w:eastAsia="Arial" w:hAnsi="Arial" w:cs="Arial"/>
          <w:color w:val="000000"/>
          <w:sz w:val="22"/>
          <w:szCs w:val="22"/>
        </w:rPr>
      </w:pPr>
    </w:p>
    <w:p w14:paraId="1F01A80E" w14:textId="219481FE" w:rsidR="00FF48A6" w:rsidRDefault="00FF48A6" w:rsidP="00FF48A6">
      <w:pPr>
        <w:spacing w:line="360" w:lineRule="auto"/>
        <w:ind w:left="360"/>
        <w:rPr>
          <w:rFonts w:ascii="Arial" w:eastAsia="Arial" w:hAnsi="Arial" w:cs="Arial"/>
          <w:b/>
          <w:bCs/>
          <w:color w:val="000000"/>
          <w:sz w:val="22"/>
          <w:szCs w:val="22"/>
        </w:rPr>
      </w:pPr>
      <w:r w:rsidRPr="00FF48A6">
        <w:rPr>
          <w:rFonts w:ascii="Arial" w:eastAsia="Arial" w:hAnsi="Arial" w:cs="Arial"/>
          <w:b/>
          <w:bCs/>
          <w:color w:val="000000"/>
          <w:sz w:val="22"/>
          <w:szCs w:val="22"/>
        </w:rPr>
        <w:t>Part 3(Use Admissions Dataset</w:t>
      </w:r>
      <w:r>
        <w:rPr>
          <w:rFonts w:ascii="Arial" w:eastAsia="Arial" w:hAnsi="Arial" w:cs="Arial"/>
          <w:b/>
          <w:bCs/>
          <w:color w:val="000000"/>
          <w:sz w:val="22"/>
          <w:szCs w:val="22"/>
        </w:rPr>
        <w:t>)</w:t>
      </w:r>
    </w:p>
    <w:p w14:paraId="16FEF2C8" w14:textId="22CBC2A6" w:rsidR="00FF48A6" w:rsidRPr="00FF48A6" w:rsidRDefault="00FF48A6" w:rsidP="00FF48A6">
      <w:pPr>
        <w:pStyle w:val="ListParagraph"/>
        <w:numPr>
          <w:ilvl w:val="0"/>
          <w:numId w:val="15"/>
        </w:numPr>
        <w:spacing w:after="160" w:line="259" w:lineRule="auto"/>
      </w:pPr>
      <w:r w:rsidRPr="00FF48A6">
        <w:t xml:space="preserve"> </w:t>
      </w:r>
      <w:r w:rsidRPr="00FF48A6">
        <w:t>From the given dataset, display a subset of data within a certain range</w:t>
      </w:r>
      <w:r>
        <w:t xml:space="preserve">. </w:t>
      </w:r>
      <w:r w:rsidRPr="00FF48A6">
        <w:t xml:space="preserve">For </w:t>
      </w:r>
      <w:proofErr w:type="spellStart"/>
      <w:r w:rsidRPr="00FF48A6">
        <w:t>eg</w:t>
      </w:r>
      <w:proofErr w:type="spellEnd"/>
      <w:r w:rsidRPr="00FF48A6">
        <w:t>: Display a subset with 8 rows (after the 6th index) and 5 columns.</w:t>
      </w:r>
    </w:p>
    <w:p w14:paraId="2EB4D835" w14:textId="6AD725CB" w:rsidR="00FF48A6" w:rsidRDefault="00FF48A6" w:rsidP="00FF48A6">
      <w:pPr>
        <w:pStyle w:val="ListParagraph"/>
      </w:pPr>
    </w:p>
    <w:p w14:paraId="5AD1D3F5" w14:textId="076688D0" w:rsidR="00FF48A6" w:rsidRPr="00FF48A6" w:rsidRDefault="00FF48A6" w:rsidP="00FF48A6">
      <w:pPr>
        <w:pStyle w:val="ListParagraph"/>
        <w:rPr>
          <w:b/>
          <w:bCs/>
        </w:rPr>
      </w:pPr>
      <w:r w:rsidRPr="00FF48A6">
        <w:rPr>
          <w:b/>
          <w:bCs/>
        </w:rPr>
        <w:t>Expected Ou</w:t>
      </w:r>
      <w:r>
        <w:rPr>
          <w:b/>
          <w:bCs/>
        </w:rPr>
        <w:t>t</w:t>
      </w:r>
      <w:r w:rsidRPr="00FF48A6">
        <w:rPr>
          <w:b/>
          <w:bCs/>
        </w:rPr>
        <w:t>put:</w:t>
      </w:r>
    </w:p>
    <w:p w14:paraId="4DB4AD0F" w14:textId="7871032D" w:rsidR="00FF48A6" w:rsidRDefault="00FF48A6" w:rsidP="00FF48A6">
      <w:pPr>
        <w:pStyle w:val="ListParagraph"/>
      </w:pPr>
      <w:r>
        <w:rPr>
          <w:noProof/>
        </w:rPr>
        <w:drawing>
          <wp:inline distT="0" distB="0" distL="0" distR="0" wp14:anchorId="5138DEDD" wp14:editId="0DCA9FC7">
            <wp:extent cx="5943600" cy="19513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E1A1D" w14:textId="69CF48B2" w:rsidR="00FF48A6" w:rsidRPr="00FF48A6" w:rsidRDefault="00FF48A6" w:rsidP="00FF48A6">
      <w:pPr>
        <w:pStyle w:val="ListParagraph"/>
        <w:numPr>
          <w:ilvl w:val="0"/>
          <w:numId w:val="15"/>
        </w:numPr>
        <w:spacing w:after="160" w:line="259" w:lineRule="auto"/>
      </w:pPr>
      <w:r>
        <w:t xml:space="preserve"> </w:t>
      </w:r>
      <w:r w:rsidRPr="00FF48A6">
        <w:t xml:space="preserve"> </w:t>
      </w:r>
      <w:r w:rsidRPr="00FF48A6">
        <w:t>Use the given dataset,</w:t>
      </w:r>
    </w:p>
    <w:p w14:paraId="373C9850" w14:textId="77777777" w:rsidR="00FF48A6" w:rsidRPr="00FF48A6" w:rsidRDefault="00FF48A6" w:rsidP="00FF48A6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F48A6">
        <w:rPr>
          <w:rFonts w:ascii="Arial" w:hAnsi="Arial" w:cs="Arial"/>
          <w:sz w:val="22"/>
          <w:szCs w:val="22"/>
        </w:rPr>
        <w:t>Find 5 highest unique GRE Score with respect to their respective CGPA.</w:t>
      </w:r>
    </w:p>
    <w:p w14:paraId="2AABFD5F" w14:textId="77777777" w:rsidR="00FF48A6" w:rsidRDefault="00FF48A6" w:rsidP="00FF48A6">
      <w:pPr>
        <w:pStyle w:val="ListParagraph"/>
        <w:ind w:left="1440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1604074" wp14:editId="54956D98">
            <wp:extent cx="3008791" cy="1697567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31566" cy="1710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3E3DB" w14:textId="77777777" w:rsidR="00FF48A6" w:rsidRPr="00FF48A6" w:rsidRDefault="00FF48A6" w:rsidP="00FF48A6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F48A6">
        <w:rPr>
          <w:rFonts w:ascii="Arial" w:hAnsi="Arial" w:cs="Arial"/>
          <w:sz w:val="22"/>
          <w:szCs w:val="22"/>
        </w:rPr>
        <w:t>Slice the dataframe that has all the admissions data to get the 15th row.</w:t>
      </w:r>
    </w:p>
    <w:p w14:paraId="32E900D5" w14:textId="77777777" w:rsidR="00FF48A6" w:rsidRDefault="00FF48A6" w:rsidP="00FF48A6">
      <w:pPr>
        <w:pStyle w:val="ListParagraph"/>
        <w:ind w:left="1440"/>
        <w:rPr>
          <w:sz w:val="32"/>
          <w:szCs w:val="32"/>
        </w:rPr>
      </w:pPr>
      <w:r>
        <w:rPr>
          <w:noProof/>
        </w:rPr>
        <w:drawing>
          <wp:inline distT="0" distB="0" distL="0" distR="0" wp14:anchorId="039A36B1" wp14:editId="4E30C8F1">
            <wp:extent cx="3170767" cy="244569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79843" cy="2452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1AEAA" w14:textId="77777777" w:rsidR="00FF48A6" w:rsidRPr="00FF48A6" w:rsidRDefault="00FF48A6" w:rsidP="00FF48A6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F48A6">
        <w:rPr>
          <w:rFonts w:ascii="Arial" w:hAnsi="Arial" w:cs="Arial"/>
          <w:sz w:val="22"/>
          <w:szCs w:val="22"/>
        </w:rPr>
        <w:t>Find the students with GRE Score above 300, sort them in descending order and then display the data of 5 students with the highest GRE Score.</w:t>
      </w:r>
    </w:p>
    <w:p w14:paraId="1A268DF2" w14:textId="77777777" w:rsidR="00FF48A6" w:rsidRDefault="00FF48A6" w:rsidP="00FF48A6">
      <w:pPr>
        <w:pStyle w:val="ListParagraph"/>
        <w:ind w:left="1440"/>
        <w:rPr>
          <w:sz w:val="32"/>
          <w:szCs w:val="32"/>
        </w:rPr>
      </w:pPr>
      <w:r>
        <w:rPr>
          <w:noProof/>
        </w:rPr>
        <w:drawing>
          <wp:inline distT="0" distB="0" distL="0" distR="0" wp14:anchorId="40999892" wp14:editId="5F7EFCC4">
            <wp:extent cx="5150485" cy="194733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31066" cy="197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03CC1" w14:textId="77777777" w:rsidR="00FF48A6" w:rsidRPr="00FF48A6" w:rsidRDefault="00FF48A6" w:rsidP="00FF48A6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F48A6">
        <w:rPr>
          <w:rFonts w:ascii="Arial" w:hAnsi="Arial" w:cs="Arial"/>
          <w:sz w:val="22"/>
          <w:szCs w:val="22"/>
        </w:rPr>
        <w:t>Demonstrate the usage of pickle. Create a binary file using pickle and read the stored binary file using pickle.</w:t>
      </w:r>
    </w:p>
    <w:p w14:paraId="73C788A9" w14:textId="44FBC7B5" w:rsidR="00FF48A6" w:rsidRPr="00FF48A6" w:rsidRDefault="00FF48A6" w:rsidP="00FF48A6">
      <w:pPr>
        <w:pStyle w:val="ListParagraph"/>
        <w:numPr>
          <w:ilvl w:val="0"/>
          <w:numId w:val="15"/>
        </w:numPr>
        <w:spacing w:after="160" w:line="259" w:lineRule="auto"/>
      </w:pPr>
      <w:r w:rsidRPr="00FF48A6">
        <w:t>In the given dataset,</w:t>
      </w:r>
    </w:p>
    <w:p w14:paraId="48D29F59" w14:textId="77777777" w:rsidR="00FF48A6" w:rsidRPr="00FF48A6" w:rsidRDefault="00FF48A6" w:rsidP="00FF48A6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F48A6">
        <w:rPr>
          <w:rFonts w:ascii="Arial" w:hAnsi="Arial" w:cs="Arial"/>
          <w:sz w:val="22"/>
          <w:szCs w:val="22"/>
        </w:rPr>
        <w:t>Test for missing values</w:t>
      </w:r>
    </w:p>
    <w:p w14:paraId="5337FF29" w14:textId="20D6C341" w:rsidR="00FF48A6" w:rsidRPr="00FF48A6" w:rsidRDefault="00FF48A6" w:rsidP="00FF48A6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F48A6">
        <w:rPr>
          <w:rFonts w:ascii="Arial" w:hAnsi="Arial" w:cs="Arial"/>
          <w:sz w:val="22"/>
          <w:szCs w:val="22"/>
        </w:rPr>
        <w:t>If missing values are present in the first 10 rows and 6 columns, fill it with 0.</w:t>
      </w:r>
    </w:p>
    <w:p w14:paraId="26449BF7" w14:textId="5D6865BE" w:rsidR="00FF48A6" w:rsidRPr="00FF48A6" w:rsidRDefault="00FF48A6" w:rsidP="00FF48A6">
      <w:pPr>
        <w:pStyle w:val="ListParagraph"/>
        <w:numPr>
          <w:ilvl w:val="0"/>
          <w:numId w:val="15"/>
        </w:numPr>
        <w:spacing w:after="160" w:line="259" w:lineRule="auto"/>
      </w:pPr>
      <w:r w:rsidRPr="00FF48A6">
        <w:t>Write a function to find the square of the ‘University Rating’.</w:t>
      </w:r>
    </w:p>
    <w:p w14:paraId="312024EE" w14:textId="7BA54E36" w:rsidR="00FF48A6" w:rsidRPr="00FF48A6" w:rsidRDefault="00FF48A6" w:rsidP="00FF48A6">
      <w:pPr>
        <w:pStyle w:val="ListParagraph"/>
        <w:numPr>
          <w:ilvl w:val="0"/>
          <w:numId w:val="15"/>
        </w:numPr>
        <w:spacing w:after="160" w:line="259" w:lineRule="auto"/>
      </w:pPr>
      <w:r w:rsidRPr="00FF48A6">
        <w:t>Use the given dataset,</w:t>
      </w:r>
    </w:p>
    <w:p w14:paraId="39357BE7" w14:textId="77777777" w:rsidR="00FF48A6" w:rsidRPr="00FF48A6" w:rsidRDefault="00FF48A6" w:rsidP="00FF48A6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sz w:val="22"/>
          <w:szCs w:val="22"/>
        </w:rPr>
      </w:pPr>
      <w:r w:rsidRPr="00FF48A6">
        <w:rPr>
          <w:rFonts w:ascii="Arial" w:hAnsi="Arial" w:cs="Arial"/>
          <w:sz w:val="22"/>
          <w:szCs w:val="22"/>
        </w:rPr>
        <w:t>To find the serial numbers of top 5 rows with a University Rating = 4.</w:t>
      </w:r>
    </w:p>
    <w:p w14:paraId="53DF24A8" w14:textId="77777777" w:rsidR="00FF48A6" w:rsidRPr="00FF48A6" w:rsidRDefault="00FF48A6" w:rsidP="00FF48A6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sz w:val="22"/>
          <w:szCs w:val="22"/>
        </w:rPr>
      </w:pPr>
      <w:r w:rsidRPr="00FF48A6">
        <w:rPr>
          <w:rFonts w:ascii="Arial" w:hAnsi="Arial" w:cs="Arial"/>
          <w:sz w:val="22"/>
          <w:szCs w:val="22"/>
        </w:rPr>
        <w:lastRenderedPageBreak/>
        <w:t xml:space="preserve">Use the </w:t>
      </w:r>
      <w:proofErr w:type="spellStart"/>
      <w:r w:rsidRPr="00FF48A6">
        <w:rPr>
          <w:rFonts w:ascii="Arial" w:hAnsi="Arial" w:cs="Arial"/>
          <w:sz w:val="22"/>
          <w:szCs w:val="22"/>
        </w:rPr>
        <w:t>numpy</w:t>
      </w:r>
      <w:proofErr w:type="spellEnd"/>
      <w:r w:rsidRPr="00FF48A6">
        <w:rPr>
          <w:rFonts w:ascii="Arial" w:hAnsi="Arial" w:cs="Arial"/>
          <w:sz w:val="22"/>
          <w:szCs w:val="22"/>
        </w:rPr>
        <w:t xml:space="preserve"> mean method to display the mean values of GRE Scores.</w:t>
      </w:r>
    </w:p>
    <w:p w14:paraId="328E35C5" w14:textId="77777777" w:rsidR="00FF48A6" w:rsidRPr="00FF48A6" w:rsidRDefault="00FF48A6" w:rsidP="00FF48A6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sz w:val="22"/>
          <w:szCs w:val="22"/>
        </w:rPr>
      </w:pPr>
      <w:r w:rsidRPr="00FF48A6">
        <w:rPr>
          <w:rFonts w:ascii="Arial" w:hAnsi="Arial" w:cs="Arial"/>
          <w:sz w:val="22"/>
          <w:szCs w:val="22"/>
        </w:rPr>
        <w:t>Write a function to find the z-score using the ‘TOEFL Score’ column. Display only the Research field along with the output of the function.</w:t>
      </w:r>
    </w:p>
    <w:p w14:paraId="14B1A042" w14:textId="77777777" w:rsidR="00FF48A6" w:rsidRPr="00FF48A6" w:rsidRDefault="00FF48A6" w:rsidP="00FF48A6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sz w:val="22"/>
          <w:szCs w:val="22"/>
        </w:rPr>
      </w:pPr>
      <w:r w:rsidRPr="00FF48A6">
        <w:rPr>
          <w:rFonts w:ascii="Arial" w:hAnsi="Arial" w:cs="Arial"/>
          <w:sz w:val="22"/>
          <w:szCs w:val="22"/>
        </w:rPr>
        <w:t>Use the lambda function to filter the ‘GRE Score’ columns that have a count value = 10.</w:t>
      </w:r>
    </w:p>
    <w:p w14:paraId="7D5DC7B5" w14:textId="59B0BD4B" w:rsidR="00FF48A6" w:rsidRPr="00FF48A6" w:rsidRDefault="00FF48A6" w:rsidP="00FF48A6">
      <w:pPr>
        <w:pStyle w:val="ListParagraph"/>
        <w:numPr>
          <w:ilvl w:val="0"/>
          <w:numId w:val="15"/>
        </w:numPr>
        <w:spacing w:after="160" w:line="259" w:lineRule="auto"/>
      </w:pPr>
      <w:r w:rsidRPr="00FF48A6">
        <w:t>For the given dataset,</w:t>
      </w:r>
    </w:p>
    <w:p w14:paraId="11C372C0" w14:textId="77777777" w:rsidR="00FF48A6" w:rsidRPr="00FF48A6" w:rsidRDefault="00FF48A6" w:rsidP="00FF48A6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Arial" w:hAnsi="Arial" w:cs="Arial"/>
          <w:sz w:val="22"/>
          <w:szCs w:val="22"/>
        </w:rPr>
      </w:pPr>
      <w:r w:rsidRPr="00FF48A6">
        <w:rPr>
          <w:rFonts w:ascii="Arial" w:hAnsi="Arial" w:cs="Arial"/>
          <w:sz w:val="22"/>
          <w:szCs w:val="22"/>
        </w:rPr>
        <w:t xml:space="preserve">Create 2 clusters by using a random seed of 30 in </w:t>
      </w:r>
      <w:proofErr w:type="spellStart"/>
      <w:r w:rsidRPr="00FF48A6">
        <w:rPr>
          <w:rFonts w:ascii="Arial" w:hAnsi="Arial" w:cs="Arial"/>
          <w:sz w:val="22"/>
          <w:szCs w:val="22"/>
        </w:rPr>
        <w:t>KMeans</w:t>
      </w:r>
      <w:proofErr w:type="spellEnd"/>
      <w:r w:rsidRPr="00FF48A6">
        <w:rPr>
          <w:rFonts w:ascii="Arial" w:hAnsi="Arial" w:cs="Arial"/>
          <w:sz w:val="22"/>
          <w:szCs w:val="22"/>
        </w:rPr>
        <w:t xml:space="preserve"> algorithm.</w:t>
      </w:r>
    </w:p>
    <w:p w14:paraId="1215FD4E" w14:textId="77777777" w:rsidR="00FF48A6" w:rsidRPr="00FF48A6" w:rsidRDefault="00FF48A6" w:rsidP="00FF48A6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Arial" w:hAnsi="Arial" w:cs="Arial"/>
          <w:sz w:val="22"/>
          <w:szCs w:val="22"/>
        </w:rPr>
      </w:pPr>
      <w:r w:rsidRPr="00FF48A6">
        <w:rPr>
          <w:rFonts w:ascii="Arial" w:hAnsi="Arial" w:cs="Arial"/>
          <w:sz w:val="22"/>
          <w:szCs w:val="22"/>
        </w:rPr>
        <w:t xml:space="preserve">Reduce dimensions using PCA (Use the result of </w:t>
      </w:r>
      <w:proofErr w:type="spellStart"/>
      <w:r w:rsidRPr="00FF48A6">
        <w:rPr>
          <w:rFonts w:ascii="Arial" w:hAnsi="Arial" w:cs="Arial"/>
          <w:sz w:val="22"/>
          <w:szCs w:val="22"/>
        </w:rPr>
        <w:t>KMeans</w:t>
      </w:r>
      <w:proofErr w:type="spellEnd"/>
      <w:r w:rsidRPr="00FF48A6">
        <w:rPr>
          <w:rFonts w:ascii="Arial" w:hAnsi="Arial" w:cs="Arial"/>
          <w:sz w:val="22"/>
          <w:szCs w:val="22"/>
        </w:rPr>
        <w:t xml:space="preserve"> to find PCA1 and PCA2).</w:t>
      </w:r>
    </w:p>
    <w:p w14:paraId="70A34CBC" w14:textId="3D58A69B" w:rsidR="00FF48A6" w:rsidRDefault="00FF48A6" w:rsidP="00FF48A6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 w:rsidRPr="00FF48A6">
        <w:rPr>
          <w:rFonts w:ascii="Arial" w:hAnsi="Arial" w:cs="Arial"/>
          <w:sz w:val="22"/>
          <w:szCs w:val="22"/>
        </w:rPr>
        <w:t>Display the last few data in the clusters with their respective PCA1 and PCA2.</w:t>
      </w:r>
    </w:p>
    <w:p w14:paraId="0A197AE9" w14:textId="5370E0C2" w:rsidR="00FF48A6" w:rsidRDefault="00FF48A6" w:rsidP="00FF48A6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</w:p>
    <w:p w14:paraId="2C6B5A54" w14:textId="77777777" w:rsidR="00FF48A6" w:rsidRPr="00FF48A6" w:rsidRDefault="00FF48A6" w:rsidP="00FF48A6">
      <w:pPr>
        <w:pStyle w:val="ListParagraph"/>
        <w:ind w:left="1440"/>
        <w:rPr>
          <w:rFonts w:ascii="Arial" w:hAnsi="Arial" w:cs="Arial"/>
          <w:b/>
          <w:bCs/>
          <w:sz w:val="22"/>
          <w:szCs w:val="22"/>
        </w:rPr>
      </w:pPr>
    </w:p>
    <w:p w14:paraId="00499F08" w14:textId="1D93ED07" w:rsidR="00FF48A6" w:rsidRPr="00FF48A6" w:rsidRDefault="00FF48A6" w:rsidP="00FF48A6">
      <w:pPr>
        <w:spacing w:after="160" w:line="259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 w:rsidRPr="00FF48A6">
        <w:rPr>
          <w:rFonts w:ascii="Arial" w:hAnsi="Arial" w:cs="Arial"/>
          <w:b/>
          <w:bCs/>
          <w:sz w:val="22"/>
          <w:szCs w:val="22"/>
        </w:rPr>
        <w:t>Part 4 (Use wine dataset):</w:t>
      </w:r>
    </w:p>
    <w:p w14:paraId="35FC2911" w14:textId="77777777" w:rsidR="00FF48A6" w:rsidRDefault="00FF48A6" w:rsidP="00FF48A6">
      <w:pPr>
        <w:pStyle w:val="ListParagraph"/>
        <w:numPr>
          <w:ilvl w:val="0"/>
          <w:numId w:val="16"/>
        </w:numPr>
        <w:spacing w:after="160" w:line="259" w:lineRule="auto"/>
      </w:pPr>
      <w:r>
        <w:t>Use the wine dataset to solve the below mentioned problems using the concept of Univariate plotting</w:t>
      </w:r>
    </w:p>
    <w:p w14:paraId="25C045FF" w14:textId="77777777" w:rsidR="00FF48A6" w:rsidRDefault="00FF48A6" w:rsidP="00FF48A6">
      <w:pPr>
        <w:pStyle w:val="ListParagraph"/>
        <w:numPr>
          <w:ilvl w:val="0"/>
          <w:numId w:val="10"/>
        </w:numPr>
        <w:spacing w:after="160" w:line="259" w:lineRule="auto"/>
      </w:pPr>
      <w:r>
        <w:t>To find the wines that are from the US along with their points on a histogram.</w:t>
      </w:r>
    </w:p>
    <w:p w14:paraId="5C4A12CA" w14:textId="77777777" w:rsidR="00FF48A6" w:rsidRDefault="00FF48A6" w:rsidP="00FF48A6">
      <w:pPr>
        <w:pStyle w:val="ListParagraph"/>
        <w:numPr>
          <w:ilvl w:val="0"/>
          <w:numId w:val="10"/>
        </w:numPr>
        <w:spacing w:after="160" w:line="259" w:lineRule="auto"/>
      </w:pPr>
      <w:r>
        <w:t>To sort the points and represent them on an area graph.</w:t>
      </w:r>
    </w:p>
    <w:p w14:paraId="20BFB058" w14:textId="77777777" w:rsidR="00FF48A6" w:rsidRDefault="00FF48A6" w:rsidP="00FF48A6">
      <w:pPr>
        <w:pStyle w:val="ListParagraph"/>
        <w:numPr>
          <w:ilvl w:val="0"/>
          <w:numId w:val="16"/>
        </w:numPr>
        <w:spacing w:after="160" w:line="259" w:lineRule="auto"/>
      </w:pPr>
      <w:r>
        <w:t>Use the wine dataset to solve the below mentioned problems using the concept of Bivariate plotting</w:t>
      </w:r>
    </w:p>
    <w:p w14:paraId="74DCD517" w14:textId="77777777" w:rsidR="00FF48A6" w:rsidRDefault="00FF48A6" w:rsidP="00FF48A6">
      <w:pPr>
        <w:pStyle w:val="ListParagraph"/>
        <w:numPr>
          <w:ilvl w:val="0"/>
          <w:numId w:val="11"/>
        </w:numPr>
        <w:spacing w:after="160" w:line="259" w:lineRule="auto"/>
      </w:pPr>
      <w:r>
        <w:t xml:space="preserve">Plot a </w:t>
      </w:r>
      <w:proofErr w:type="spellStart"/>
      <w:r>
        <w:t>hexplot</w:t>
      </w:r>
      <w:proofErr w:type="spellEnd"/>
      <w:r>
        <w:t xml:space="preserve"> graph to display wine data that have the prices below a certain value.</w:t>
      </w:r>
    </w:p>
    <w:p w14:paraId="56E7CB3D" w14:textId="77777777" w:rsidR="00FF48A6" w:rsidRDefault="00FF48A6" w:rsidP="00FF48A6">
      <w:pPr>
        <w:pStyle w:val="ListParagraph"/>
        <w:numPr>
          <w:ilvl w:val="0"/>
          <w:numId w:val="11"/>
        </w:numPr>
        <w:spacing w:after="160" w:line="259" w:lineRule="auto"/>
      </w:pPr>
      <w:r>
        <w:t>Plot a scatterplot to represent the wine points for the wines that have their prices below 100$.</w:t>
      </w:r>
    </w:p>
    <w:p w14:paraId="156CD4FB" w14:textId="77777777" w:rsidR="00FF48A6" w:rsidRDefault="00FF48A6" w:rsidP="00FF48A6">
      <w:pPr>
        <w:pStyle w:val="ListParagraph"/>
        <w:numPr>
          <w:ilvl w:val="0"/>
          <w:numId w:val="16"/>
        </w:numPr>
        <w:spacing w:after="160" w:line="259" w:lineRule="auto"/>
      </w:pPr>
      <w:r>
        <w:t>Use the wine dataset</w:t>
      </w:r>
    </w:p>
    <w:p w14:paraId="0B33514B" w14:textId="77777777" w:rsidR="00FF48A6" w:rsidRDefault="00FF48A6" w:rsidP="00FF48A6">
      <w:pPr>
        <w:pStyle w:val="ListParagraph"/>
        <w:numPr>
          <w:ilvl w:val="0"/>
          <w:numId w:val="12"/>
        </w:numPr>
        <w:spacing w:after="160" w:line="259" w:lineRule="auto"/>
      </w:pPr>
      <w:r>
        <w:t>To group the data with respect to the ‘points’ column.</w:t>
      </w:r>
    </w:p>
    <w:p w14:paraId="4AC24EE3" w14:textId="77777777" w:rsidR="00FF48A6" w:rsidRDefault="00FF48A6" w:rsidP="00FF48A6">
      <w:pPr>
        <w:pStyle w:val="ListParagraph"/>
        <w:numPr>
          <w:ilvl w:val="0"/>
          <w:numId w:val="12"/>
        </w:numPr>
        <w:spacing w:after="160" w:line="259" w:lineRule="auto"/>
      </w:pPr>
      <w:r>
        <w:t>To group the data by ‘points’ in the ascending order of ‘price’.</w:t>
      </w:r>
    </w:p>
    <w:p w14:paraId="1B592D7D" w14:textId="77777777" w:rsidR="00FF48A6" w:rsidRDefault="00FF48A6" w:rsidP="00FF48A6">
      <w:pPr>
        <w:pStyle w:val="ListParagraph"/>
        <w:numPr>
          <w:ilvl w:val="0"/>
          <w:numId w:val="12"/>
        </w:numPr>
        <w:spacing w:after="160" w:line="259" w:lineRule="auto"/>
      </w:pPr>
      <w:r>
        <w:t>To group ‘country’ on the basis of length, minimum and maximum.</w:t>
      </w:r>
    </w:p>
    <w:p w14:paraId="4732D1C7" w14:textId="77777777" w:rsidR="00FF48A6" w:rsidRDefault="00FF48A6" w:rsidP="00FF48A6">
      <w:pPr>
        <w:pStyle w:val="ListParagraph"/>
        <w:numPr>
          <w:ilvl w:val="0"/>
          <w:numId w:val="16"/>
        </w:numPr>
        <w:spacing w:after="160" w:line="259" w:lineRule="auto"/>
      </w:pPr>
      <w:r>
        <w:t>Use the wine dataset</w:t>
      </w:r>
    </w:p>
    <w:p w14:paraId="03A69012" w14:textId="77777777" w:rsidR="00FF48A6" w:rsidRDefault="00FF48A6" w:rsidP="00FF48A6">
      <w:pPr>
        <w:pStyle w:val="ListParagraph"/>
        <w:numPr>
          <w:ilvl w:val="0"/>
          <w:numId w:val="13"/>
        </w:numPr>
        <w:spacing w:after="160" w:line="259" w:lineRule="auto"/>
      </w:pPr>
      <w:r>
        <w:t xml:space="preserve">To display a </w:t>
      </w:r>
      <w:proofErr w:type="spellStart"/>
      <w:r>
        <w:t>wordcloud</w:t>
      </w:r>
      <w:proofErr w:type="spellEnd"/>
      <w:r>
        <w:t xml:space="preserve"> of the wine description.</w:t>
      </w:r>
    </w:p>
    <w:p w14:paraId="27F1AEAC" w14:textId="77777777" w:rsidR="00FF48A6" w:rsidRDefault="00FF48A6" w:rsidP="00FF48A6">
      <w:pPr>
        <w:pStyle w:val="ListParagraph"/>
        <w:numPr>
          <w:ilvl w:val="0"/>
          <w:numId w:val="13"/>
        </w:numPr>
        <w:spacing w:after="160" w:line="259" w:lineRule="auto"/>
      </w:pPr>
      <w:r>
        <w:t xml:space="preserve">To display a </w:t>
      </w:r>
      <w:proofErr w:type="spellStart"/>
      <w:r>
        <w:t>wordcloud</w:t>
      </w:r>
      <w:proofErr w:type="spellEnd"/>
      <w:r>
        <w:t xml:space="preserve"> of the wine description of the wines from US.</w:t>
      </w:r>
    </w:p>
    <w:p w14:paraId="7DC6D5CC" w14:textId="77777777" w:rsidR="00FF48A6" w:rsidRDefault="00FF48A6" w:rsidP="00FF48A6">
      <w:pPr>
        <w:pStyle w:val="ListParagraph"/>
        <w:numPr>
          <w:ilvl w:val="0"/>
          <w:numId w:val="16"/>
        </w:numPr>
        <w:spacing w:after="160" w:line="259" w:lineRule="auto"/>
      </w:pPr>
      <w:r>
        <w:t>Use the wine dataset</w:t>
      </w:r>
    </w:p>
    <w:p w14:paraId="5004E0BB" w14:textId="77777777" w:rsidR="00FF48A6" w:rsidRDefault="00FF48A6" w:rsidP="00FF48A6">
      <w:pPr>
        <w:pStyle w:val="ListParagraph"/>
        <w:numPr>
          <w:ilvl w:val="0"/>
          <w:numId w:val="14"/>
        </w:numPr>
        <w:spacing w:after="160" w:line="259" w:lineRule="auto"/>
      </w:pPr>
      <w:r>
        <w:t>To find points, variety and province of the wines, where points&gt;90. Remove duplicates and ignore the noisy data.</w:t>
      </w:r>
    </w:p>
    <w:p w14:paraId="662E35E1" w14:textId="77777777" w:rsidR="00FF48A6" w:rsidRDefault="00FF48A6" w:rsidP="00FF48A6">
      <w:pPr>
        <w:pStyle w:val="ListParagraph"/>
        <w:numPr>
          <w:ilvl w:val="0"/>
          <w:numId w:val="14"/>
        </w:numPr>
        <w:spacing w:after="160" w:line="259" w:lineRule="auto"/>
      </w:pPr>
      <w:r>
        <w:t xml:space="preserve">To obtain a model using </w:t>
      </w:r>
      <w:proofErr w:type="spellStart"/>
      <w:r>
        <w:t>knn</w:t>
      </w:r>
      <w:proofErr w:type="spellEnd"/>
      <w:r>
        <w:t xml:space="preserve"> algorithm.</w:t>
      </w:r>
    </w:p>
    <w:p w14:paraId="7DE4FCD4" w14:textId="77777777" w:rsidR="00FF48A6" w:rsidRPr="00FF48A6" w:rsidRDefault="00FF48A6" w:rsidP="00FF48A6">
      <w:pPr>
        <w:spacing w:line="360" w:lineRule="auto"/>
        <w:ind w:left="360"/>
        <w:rPr>
          <w:rFonts w:ascii="Arial" w:eastAsia="Arial" w:hAnsi="Arial" w:cs="Arial"/>
          <w:b/>
          <w:bCs/>
          <w:color w:val="000000"/>
          <w:sz w:val="22"/>
          <w:szCs w:val="22"/>
        </w:rPr>
      </w:pPr>
    </w:p>
    <w:p w14:paraId="3732C420" w14:textId="77777777" w:rsidR="00427B96" w:rsidRDefault="00427B96">
      <w:pPr>
        <w:spacing w:line="360" w:lineRule="auto"/>
      </w:pPr>
    </w:p>
    <w:sectPr w:rsidR="00427B9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F6EBA"/>
    <w:multiLevelType w:val="hybridMultilevel"/>
    <w:tmpl w:val="D7B61A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DC04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4C04D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A514D3C"/>
    <w:multiLevelType w:val="hybridMultilevel"/>
    <w:tmpl w:val="574C85B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51787B"/>
    <w:multiLevelType w:val="hybridMultilevel"/>
    <w:tmpl w:val="8FA894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99F7890"/>
    <w:multiLevelType w:val="hybridMultilevel"/>
    <w:tmpl w:val="FD88F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B13354"/>
    <w:multiLevelType w:val="hybridMultilevel"/>
    <w:tmpl w:val="AC248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FBA715D"/>
    <w:multiLevelType w:val="hybridMultilevel"/>
    <w:tmpl w:val="AF3038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7A125C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47CB6B52"/>
    <w:multiLevelType w:val="hybridMultilevel"/>
    <w:tmpl w:val="EBEA28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773EE9"/>
    <w:multiLevelType w:val="hybridMultilevel"/>
    <w:tmpl w:val="59E63C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A99115A"/>
    <w:multiLevelType w:val="hybridMultilevel"/>
    <w:tmpl w:val="CEDA1F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1F14821"/>
    <w:multiLevelType w:val="multilevel"/>
    <w:tmpl w:val="BF0805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5C2E1E35"/>
    <w:multiLevelType w:val="hybridMultilevel"/>
    <w:tmpl w:val="0EC62AB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E020755"/>
    <w:multiLevelType w:val="multilevel"/>
    <w:tmpl w:val="F376A4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75AC1B6D"/>
    <w:multiLevelType w:val="hybridMultilevel"/>
    <w:tmpl w:val="AA2622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3"/>
  </w:num>
  <w:num w:numId="4">
    <w:abstractNumId w:val="0"/>
  </w:num>
  <w:num w:numId="5">
    <w:abstractNumId w:val="5"/>
  </w:num>
  <w:num w:numId="6">
    <w:abstractNumId w:val="6"/>
  </w:num>
  <w:num w:numId="7">
    <w:abstractNumId w:val="13"/>
  </w:num>
  <w:num w:numId="8">
    <w:abstractNumId w:val="10"/>
  </w:num>
  <w:num w:numId="9">
    <w:abstractNumId w:val="2"/>
  </w:num>
  <w:num w:numId="10">
    <w:abstractNumId w:val="7"/>
  </w:num>
  <w:num w:numId="11">
    <w:abstractNumId w:val="9"/>
  </w:num>
  <w:num w:numId="12">
    <w:abstractNumId w:val="4"/>
  </w:num>
  <w:num w:numId="13">
    <w:abstractNumId w:val="15"/>
  </w:num>
  <w:num w:numId="14">
    <w:abstractNumId w:val="11"/>
  </w:num>
  <w:num w:numId="15">
    <w:abstractNumId w:val="1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Tc2MTcyBGJLAyUdpeDU4uLM/DyQAsNaAPnqqy0sAAAA"/>
  </w:docVars>
  <w:rsids>
    <w:rsidRoot w:val="00427B96"/>
    <w:rsid w:val="000860A7"/>
    <w:rsid w:val="00283265"/>
    <w:rsid w:val="00296E4A"/>
    <w:rsid w:val="00427B96"/>
    <w:rsid w:val="00456B88"/>
    <w:rsid w:val="00FF4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AB7F5"/>
  <w15:docId w15:val="{47E76A79-5837-4B90-8F9A-41C9ABE7E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semiHidden/>
    <w:unhideWhenUsed/>
    <w:rsid w:val="00D3606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tab-span">
    <w:name w:val="apple-tab-span"/>
    <w:basedOn w:val="DefaultParagraphFont"/>
    <w:rsid w:val="00D3606C"/>
  </w:style>
  <w:style w:type="paragraph" w:styleId="ListParagraph">
    <w:name w:val="List Paragraph"/>
    <w:basedOn w:val="Normal"/>
    <w:uiPriority w:val="34"/>
    <w:qFormat/>
    <w:rsid w:val="003E0B85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jCkwzKk659FNen/DDHLvI8G1r6Q==">AMUW2mVCQzptaL3vTOy9J5wzmCiPNSNNJf3IP+YfQ7Wmu76VvA8kgmofmQ9jnig2vT2ekrH3kiqFfsOcLhWZeCfDCfVLArWy9OISCwwODDA6WDBKjF2J1F/LdUHDxn95V6FDrT5z+Ia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722</Words>
  <Characters>412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dgeport</Company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va Shankar Ganesan</dc:creator>
  <cp:lastModifiedBy>Shiva Shankar Ganesan</cp:lastModifiedBy>
  <cp:revision>5</cp:revision>
  <dcterms:created xsi:type="dcterms:W3CDTF">2019-11-05T18:25:00Z</dcterms:created>
  <dcterms:modified xsi:type="dcterms:W3CDTF">2019-11-06T21:45:00Z</dcterms:modified>
</cp:coreProperties>
</file>